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C3F1A0" w14:textId="77777777" w:rsidR="008D1D64" w:rsidRDefault="008D1D64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</w:p>
    <w:tbl>
      <w:tblPr>
        <w:tblStyle w:val="a"/>
        <w:tblW w:w="4987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1696"/>
        <w:gridCol w:w="7391"/>
      </w:tblGrid>
      <w:tr w:rsidR="000A0576" w14:paraId="67C0B3D1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52193BF3" w14:textId="380A9928" w:rsidR="000A0576" w:rsidRPr="000A0576" w:rsidRDefault="00F1657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Ex. No. 07</w:t>
            </w:r>
          </w:p>
        </w:tc>
        <w:tc>
          <w:tcPr>
            <w:tcW w:w="4067" w:type="pct"/>
            <w:vMerge w:val="restart"/>
            <w:vAlign w:val="center"/>
          </w:tcPr>
          <w:p w14:paraId="2D1DB54A" w14:textId="47D18736" w:rsidR="000A0576" w:rsidRDefault="00F218DA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sz w:val="32"/>
                <w:szCs w:val="32"/>
              </w:rPr>
              <w:t>APPLICATION DEVELOPMENT USING EXCEPTION HANDLING</w:t>
            </w:r>
          </w:p>
        </w:tc>
      </w:tr>
      <w:tr w:rsidR="000A0576" w14:paraId="6B9D01E3" w14:textId="77777777" w:rsidTr="007348CA">
        <w:trPr>
          <w:trHeight w:val="567"/>
        </w:trPr>
        <w:tc>
          <w:tcPr>
            <w:tcW w:w="933" w:type="pct"/>
            <w:vAlign w:val="center"/>
          </w:tcPr>
          <w:p w14:paraId="66BF5441" w14:textId="222DCA93" w:rsidR="000A0576" w:rsidRPr="000A0576" w:rsidRDefault="00F1657C" w:rsidP="007348CA">
            <w:pPr>
              <w:ind w:left="720" w:hanging="720"/>
              <w:jc w:val="center"/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07.10</w:t>
            </w:r>
            <w:r w:rsidR="000A0576" w:rsidRPr="000A0576">
              <w:rPr>
                <w:rFonts w:ascii="Times New Roman" w:eastAsia="Times New Roman" w:hAnsi="Times New Roman" w:cs="Times New Roman"/>
                <w:b/>
                <w:sz w:val="28"/>
                <w:szCs w:val="28"/>
              </w:rPr>
              <w:t>.2023</w:t>
            </w:r>
          </w:p>
        </w:tc>
        <w:tc>
          <w:tcPr>
            <w:tcW w:w="4067" w:type="pct"/>
            <w:vMerge/>
            <w:vAlign w:val="center"/>
          </w:tcPr>
          <w:p w14:paraId="55104111" w14:textId="77777777" w:rsidR="000A0576" w:rsidRDefault="000A0576" w:rsidP="007348CA">
            <w:pPr>
              <w:ind w:left="720" w:hanging="72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015E6412" w14:textId="77777777" w:rsidR="008D1D64" w:rsidRDefault="008D1D64"/>
    <w:p w14:paraId="1D31AABB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</w:t>
      </w:r>
    </w:p>
    <w:p w14:paraId="156F9783" w14:textId="3DB37507" w:rsidR="008D1D64" w:rsidRDefault="00464DB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o develop C# </w:t>
      </w:r>
      <w:r w:rsidR="00B9021E">
        <w:rPr>
          <w:rFonts w:ascii="Times New Roman" w:eastAsia="Times New Roman" w:hAnsi="Times New Roman" w:cs="Times New Roman"/>
          <w:sz w:val="24"/>
          <w:szCs w:val="24"/>
        </w:rPr>
        <w:t xml:space="preserve">console application using </w:t>
      </w:r>
      <w:r w:rsidR="00F218DA">
        <w:rPr>
          <w:rFonts w:ascii="Times New Roman" w:eastAsia="Times New Roman" w:hAnsi="Times New Roman" w:cs="Times New Roman"/>
          <w:sz w:val="24"/>
          <w:szCs w:val="24"/>
        </w:rPr>
        <w:t>Exception Handling statements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A51EB3C" w14:textId="77777777" w:rsidR="007348CA" w:rsidRPr="007348CA" w:rsidRDefault="007348CA">
      <w:pPr>
        <w:rPr>
          <w:rFonts w:ascii="Times New Roman" w:eastAsia="Times New Roman" w:hAnsi="Times New Roman" w:cs="Times New Roman"/>
          <w:i/>
          <w:iCs/>
          <w:sz w:val="24"/>
          <w:szCs w:val="24"/>
        </w:rPr>
      </w:pPr>
    </w:p>
    <w:p w14:paraId="751437D1" w14:textId="77777777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Description </w:t>
      </w:r>
    </w:p>
    <w:p w14:paraId="33843688" w14:textId="0A257F40" w:rsidR="000C6B7F" w:rsidRDefault="00F1657C" w:rsidP="00B85F25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xception Handling</w:t>
      </w:r>
      <w:r w:rsidR="008E3CC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</w:p>
    <w:p w14:paraId="1B33F210" w14:textId="35709A8E" w:rsidR="00307E43" w:rsidRDefault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>Catching and recording the errors or bugs such that those can be fixed later mostly they can be logged in databases.</w:t>
      </w:r>
    </w:p>
    <w:p w14:paraId="3BE60B55" w14:textId="5BEC88D0" w:rsidR="00F1657C" w:rsidRDefault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Blocks/Statements of Exception:</w:t>
      </w:r>
    </w:p>
    <w:p w14:paraId="1C497951" w14:textId="4930359D" w:rsidR="00F1657C" w:rsidRDefault="00F1657C" w:rsidP="00F1657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ry: Statements that causes exceptions will be included here</w:t>
      </w:r>
    </w:p>
    <w:p w14:paraId="5985AE76" w14:textId="03EB60D0" w:rsidR="00F1657C" w:rsidRDefault="00F1657C" w:rsidP="00F1657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catch: Statements that has to be performed when an exception is raised</w:t>
      </w:r>
    </w:p>
    <w:p w14:paraId="77EDAC14" w14:textId="7F292A6F" w:rsidR="00F1657C" w:rsidRDefault="00F1657C" w:rsidP="00F1657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finally: Statements will be executed whether any exception is raised or not.</w:t>
      </w:r>
    </w:p>
    <w:p w14:paraId="694DECC4" w14:textId="50C66125" w:rsidR="00F1657C" w:rsidRDefault="00F1657C" w:rsidP="00F1657C">
      <w:pPr>
        <w:pStyle w:val="ListParagraph"/>
        <w:numPr>
          <w:ilvl w:val="0"/>
          <w:numId w:val="3"/>
        </w:num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throw: To manually throw an exception</w:t>
      </w:r>
    </w:p>
    <w:p w14:paraId="6589B802" w14:textId="7A246896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Syntax:</w:t>
      </w:r>
    </w:p>
    <w:p w14:paraId="61CD4384" w14:textId="7D9C881A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lass </w:t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UserDefinedException:Exception</w:t>
      </w:r>
      <w:proofErr w:type="spellEnd"/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{</w:t>
      </w:r>
    </w:p>
    <w:p w14:paraId="43DFE0D3" w14:textId="2015154E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  <w:t xml:space="preserve">public </w:t>
      </w:r>
      <w:proofErr w:type="spellStart"/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UserDefinedException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string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sg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):base(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msg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){}</w:t>
      </w:r>
    </w:p>
    <w:p w14:paraId="5AD12850" w14:textId="1A9D6ECF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}</w:t>
      </w:r>
    </w:p>
    <w:p w14:paraId="24B0B0DA" w14:textId="751A09F9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lass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program{</w:t>
      </w:r>
      <w:proofErr w:type="gramEnd"/>
    </w:p>
    <w:p w14:paraId="001A8987" w14:textId="27FFD43A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try{ /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/try block of statements}</w:t>
      </w:r>
    </w:p>
    <w:p w14:paraId="1C7D87B8" w14:textId="6A23D445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catch (Exception </w:t>
      </w: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ex){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/catch block of statements}</w:t>
      </w:r>
    </w:p>
    <w:p w14:paraId="7B933AE5" w14:textId="133AC93E" w:rsidR="00F1657C" w:rsidRDefault="00F1657C" w:rsidP="00F1657C">
      <w:pPr>
        <w:rPr>
          <w:rFonts w:ascii="Times New Roman" w:eastAsia="Times New Roman" w:hAnsi="Times New Roman" w:cs="Times New Roman"/>
          <w:bCs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bCs/>
          <w:sz w:val="24"/>
          <w:szCs w:val="24"/>
        </w:rPr>
        <w:t>finally{</w:t>
      </w:r>
      <w:proofErr w:type="gramEnd"/>
      <w:r>
        <w:rPr>
          <w:rFonts w:ascii="Times New Roman" w:eastAsia="Times New Roman" w:hAnsi="Times New Roman" w:cs="Times New Roman"/>
          <w:bCs/>
          <w:sz w:val="24"/>
          <w:szCs w:val="24"/>
        </w:rPr>
        <w:t>//finally block of statements}</w:t>
      </w:r>
    </w:p>
    <w:p w14:paraId="1235C405" w14:textId="761445D1" w:rsidR="00D900EB" w:rsidRDefault="00F1657C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}</w:t>
      </w:r>
      <w:bookmarkStart w:id="0" w:name="_GoBack"/>
      <w:bookmarkEnd w:id="0"/>
    </w:p>
    <w:p w14:paraId="35396065" w14:textId="56B31FA9" w:rsidR="006B2164" w:rsidRDefault="000A057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Source Code</w:t>
      </w:r>
    </w:p>
    <w:p w14:paraId="30D2745B" w14:textId="2F86C082" w:rsidR="000C7A27" w:rsidRDefault="00D900EB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0C7A27" w:rsidRPr="000C7A27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47C7BDC1" w14:textId="77777777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4BF7BB8F" w14:textId="25D04789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.Tasks</w:t>
      </w:r>
      <w:proofErr w:type="spellEnd"/>
      <w:proofErr w:type="gram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1B04C8B7" w14:textId="124AB5CF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7{</w:t>
      </w:r>
    </w:p>
    <w:p w14:paraId="659F3E77" w14:textId="08005356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SetA1{</w:t>
      </w:r>
    </w:p>
    <w:p w14:paraId="221EECA4" w14:textId="6A56FC0D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35F9DB7A" w14:textId="4B7930A4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ry{</w:t>
      </w:r>
      <w:proofErr w:type="gramEnd"/>
    </w:p>
    <w:p w14:paraId="4D65B880" w14:textId="77777777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Numerator: ");</w:t>
      </w:r>
    </w:p>
    <w:p w14:paraId="5263F6E4" w14:textId="77777777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Convert.ToInt32(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60037459" w14:textId="77777777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Denominator: ");</w:t>
      </w:r>
    </w:p>
    <w:p w14:paraId="7F936D45" w14:textId="77777777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den = Convert.ToInt32(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3C9EB0DE" w14:textId="70293AF0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"Result: " +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um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/ den);}</w:t>
      </w:r>
    </w:p>
    <w:p w14:paraId="64B9F91F" w14:textId="3D145F45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catch (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FormatException</w:t>
      </w:r>
      <w:proofErr w:type="spellEnd"/>
      <w:proofErr w:type="gram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  <w:proofErr w:type="gramEnd"/>
    </w:p>
    <w:p w14:paraId="373E4BA8" w14:textId="3CB89875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ArgumentException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);}</w:t>
      </w:r>
    </w:p>
    <w:p w14:paraId="6CA94A85" w14:textId="56FADA48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catch (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DivideByZeroException</w:t>
      </w:r>
      <w:proofErr w:type="spellEnd"/>
      <w:proofErr w:type="gram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  <w:proofErr w:type="gramEnd"/>
    </w:p>
    <w:p w14:paraId="5BA7D3AF" w14:textId="6EE3BAEC" w:rsidR="00D900EB" w:rsidRPr="00D900EB" w:rsidRDefault="00D900EB" w:rsidP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DivideByZeroException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: / by zero");}</w:t>
      </w:r>
    </w:p>
    <w:p w14:paraId="07F11ABD" w14:textId="11D834BC" w:rsidR="000C7A27" w:rsidRPr="000C7A27" w:rsidRDefault="00D900EB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  <w:r w:rsidRPr="00D900EB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</w:p>
    <w:p w14:paraId="1580A65A" w14:textId="3FAD61E3" w:rsidR="000C7A27" w:rsidRDefault="007B0A1D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0C7A27">
        <w:rPr>
          <w:rFonts w:ascii="Times New Roman" w:eastAsia="Times New Roman" w:hAnsi="Times New Roman" w:cs="Times New Roman"/>
          <w:b/>
          <w:sz w:val="24"/>
          <w:szCs w:val="24"/>
        </w:rPr>
        <w:t>2.</w:t>
      </w:r>
    </w:p>
    <w:p w14:paraId="2286F389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6FB7EE7B" w14:textId="0F59C5D3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.Tasks</w:t>
      </w:r>
      <w:proofErr w:type="spellEnd"/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32F6EDC3" w14:textId="61CF97AD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7{</w:t>
      </w:r>
    </w:p>
    <w:p w14:paraId="583FEE8F" w14:textId="38A27E61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class </w:t>
      </w:r>
      <w:proofErr w:type="spellStart"/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Calculator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proofErr w:type="gramEnd"/>
    </w:p>
    <w:p w14:paraId="1E94A317" w14:textId="6FF71422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public long 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power(</w:t>
      </w:r>
      <w:proofErr w:type="spellStart"/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n,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p){</w:t>
      </w:r>
    </w:p>
    <w:p w14:paraId="474159FC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if (n &lt; 0 || p &lt; 0) throw new 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ception(</w:t>
      </w:r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Exception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: n or p should not be negative");</w:t>
      </w:r>
    </w:p>
    <w:p w14:paraId="3125EDF7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if (n == 0 &amp;&amp; p==0) throw new 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ception(</w:t>
      </w:r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Exception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: n and p should not be zero");</w:t>
      </w:r>
    </w:p>
    <w:p w14:paraId="1A4AD393" w14:textId="7E979A92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return (long)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ath.Pow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n, p);}}</w:t>
      </w:r>
    </w:p>
    <w:p w14:paraId="6E36A32D" w14:textId="676817E0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SetA2{</w:t>
      </w:r>
    </w:p>
    <w:p w14:paraId="57BCC236" w14:textId="4FDAD33E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7F73865A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n value: ");</w:t>
      </w:r>
    </w:p>
    <w:p w14:paraId="0DF62AC0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n=Convert.ToInt32(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37D2CB90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p value: ");</w:t>
      </w:r>
    </w:p>
    <w:p w14:paraId="2CD8158D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p = Convert.ToInt32(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78BF8B93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Calculator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cal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=new </w:t>
      </w:r>
      <w:proofErr w:type="spellStart"/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Calculator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</w:t>
      </w:r>
    </w:p>
    <w:p w14:paraId="15EAE5A5" w14:textId="49795265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ry{</w:t>
      </w:r>
      <w:proofErr w:type="gramEnd"/>
    </w:p>
    <w:p w14:paraId="6F789B0B" w14:textId="77777777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long result=</w:t>
      </w:r>
      <w:proofErr w:type="spellStart"/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ycal.power</w:t>
      </w:r>
      <w:proofErr w:type="spellEnd"/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n, p);</w:t>
      </w:r>
    </w:p>
    <w:p w14:paraId="4EF250E1" w14:textId="617CE056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Result: " + result);}</w:t>
      </w:r>
    </w:p>
    <w:p w14:paraId="786B4ACD" w14:textId="14167E78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catch (Exception </w:t>
      </w:r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){</w:t>
      </w:r>
      <w:proofErr w:type="gramEnd"/>
    </w:p>
    <w:p w14:paraId="6CF8CA75" w14:textId="3100EDC3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proofErr w:type="gram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.Message</w:t>
      </w:r>
      <w:proofErr w:type="spellEnd"/>
      <w:proofErr w:type="gram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}</w:t>
      </w:r>
    </w:p>
    <w:p w14:paraId="4A773760" w14:textId="11C0DA84" w:rsidR="007B0A1D" w:rsidRPr="007B0A1D" w:rsidRDefault="007B0A1D" w:rsidP="007B0A1D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  <w:r w:rsidRPr="007B0A1D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}</w:t>
      </w:r>
    </w:p>
    <w:p w14:paraId="2B1907A6" w14:textId="3583F627" w:rsidR="000C7A27" w:rsidRPr="000C7A27" w:rsidRDefault="000C7A2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</w:p>
    <w:p w14:paraId="5952A244" w14:textId="145E8E18" w:rsidR="000C7A27" w:rsidRDefault="004A6217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="000C7A27">
        <w:rPr>
          <w:rFonts w:ascii="Times New Roman" w:eastAsia="Times New Roman" w:hAnsi="Times New Roman" w:cs="Times New Roman"/>
          <w:b/>
          <w:sz w:val="24"/>
          <w:szCs w:val="24"/>
        </w:rPr>
        <w:t>.</w:t>
      </w:r>
    </w:p>
    <w:p w14:paraId="417B5534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using System;</w:t>
      </w:r>
    </w:p>
    <w:p w14:paraId="46869838" w14:textId="5EEEECF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using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ystem.Threading.Tasks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3FF8AE55" w14:textId="4080B145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namespace Ex7{</w:t>
      </w:r>
    </w:p>
    <w:p w14:paraId="629155FB" w14:textId="79EF8F13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class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Empid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: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xception{</w:t>
      </w:r>
    </w:p>
    <w:p w14:paraId="19A0F98A" w14:textId="639F8B8B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Empid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: base(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{ }}</w:t>
      </w:r>
    </w:p>
    <w:p w14:paraId="282AF89F" w14:textId="79C123DE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class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Name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: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Exception{</w:t>
      </w:r>
    </w:p>
    <w:p w14:paraId="33303FAC" w14:textId="13ABC195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Name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: base(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{ }}</w:t>
      </w:r>
    </w:p>
    <w:p w14:paraId="0171796B" w14:textId="1669767D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class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AgeException:Exception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</w:p>
    <w:p w14:paraId="6835B120" w14:textId="50AD6BB6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Age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: base(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msg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 { }}</w:t>
      </w:r>
    </w:p>
    <w:p w14:paraId="143C4C82" w14:textId="0E1F15BE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class 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loyee{</w:t>
      </w:r>
      <w:proofErr w:type="gramEnd"/>
    </w:p>
    <w:p w14:paraId="684FD796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ring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id,name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5A0E96D1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age;</w:t>
      </w:r>
    </w:p>
    <w:p w14:paraId="6FBAB3FD" w14:textId="79E0471E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public 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loyee(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id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, string name,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age){</w:t>
      </w:r>
    </w:p>
    <w:p w14:paraId="6897EB1E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if (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id.Length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&lt; 4) throw new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Empid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"Length of the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id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should be greater than 4");</w:t>
      </w:r>
    </w:p>
    <w:p w14:paraId="2723C1A1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if (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.TryParse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(name, out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result)) throw new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Name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Name Should not be a number");</w:t>
      </w:r>
    </w:p>
    <w:p w14:paraId="21C80E43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if (age &gt; 50) throw new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validAgeException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"Age should not be less than or equal to 50");</w:t>
      </w:r>
    </w:p>
    <w:p w14:paraId="12D7F2D7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is.empid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id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;</w:t>
      </w:r>
    </w:p>
    <w:p w14:paraId="018BD510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this.name = name;</w:t>
      </w:r>
    </w:p>
    <w:p w14:paraId="0B7DA9A2" w14:textId="319C1081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his.ag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age;}}</w:t>
      </w:r>
    </w:p>
    <w:p w14:paraId="587FFAC3" w14:textId="25A90933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internal class 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etB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{</w:t>
      </w:r>
      <w:proofErr w:type="gramEnd"/>
    </w:p>
    <w:p w14:paraId="382861DD" w14:textId="35E6A970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static void Main(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string[</w:t>
      </w:r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]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args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{</w:t>
      </w:r>
    </w:p>
    <w:p w14:paraId="003F3009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Employee Id: ");</w:t>
      </w:r>
    </w:p>
    <w:p w14:paraId="13226718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id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=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29D9C270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Employee Name: ");</w:t>
      </w:r>
    </w:p>
    <w:p w14:paraId="220505CF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string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nam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=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</w:t>
      </w:r>
    </w:p>
    <w:p w14:paraId="35BC87F4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lastRenderedPageBreak/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nter Employee Age: ");</w:t>
      </w:r>
    </w:p>
    <w:p w14:paraId="6940DB38" w14:textId="39F805C4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int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age = Convert.ToInt32(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Lin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);</w:t>
      </w:r>
    </w:p>
    <w:p w14:paraId="0651F674" w14:textId="35B9414F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try{</w:t>
      </w:r>
      <w:proofErr w:type="gramEnd"/>
    </w:p>
    <w:p w14:paraId="11687352" w14:textId="77777777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Employee emp1 = new 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mployee(</w:t>
      </w:r>
      <w:proofErr w:type="spellStart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id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,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nam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, age);</w:t>
      </w:r>
    </w:p>
    <w:p w14:paraId="3DFB525E" w14:textId="34446F29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"Employee Object Created Successfully");}</w:t>
      </w:r>
    </w:p>
    <w:p w14:paraId="555EC715" w14:textId="536D2592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catch (Exception </w:t>
      </w:r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){</w:t>
      </w:r>
      <w:proofErr w:type="gramEnd"/>
    </w:p>
    <w:p w14:paraId="7A918F0A" w14:textId="4DF0A1FC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WriteLine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</w:t>
      </w:r>
      <w:proofErr w:type="spellStart"/>
      <w:proofErr w:type="gram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ex.Message</w:t>
      </w:r>
      <w:proofErr w:type="spellEnd"/>
      <w:proofErr w:type="gram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);}</w:t>
      </w:r>
    </w:p>
    <w:p w14:paraId="39B103DE" w14:textId="192585A3" w:rsidR="004A6217" w:rsidRPr="004A6217" w:rsidRDefault="004A6217" w:rsidP="004A6217">
      <w:pPr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</w:pPr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 xml:space="preserve">            </w:t>
      </w:r>
      <w:proofErr w:type="spellStart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Console.ReadKey</w:t>
      </w:r>
      <w:proofErr w:type="spellEnd"/>
      <w:r w:rsidRPr="004A6217">
        <w:rPr>
          <w:rFonts w:ascii="Times New Roman" w:eastAsia="Times New Roman" w:hAnsi="Times New Roman" w:cs="Times New Roman"/>
          <w:bCs/>
          <w:sz w:val="24"/>
          <w:szCs w:val="24"/>
          <w:lang w:val="en-IN"/>
        </w:rPr>
        <w:t>();}}}</w:t>
      </w:r>
    </w:p>
    <w:p w14:paraId="30A88779" w14:textId="511F8698" w:rsidR="005E5C70" w:rsidRDefault="005E5C70" w:rsidP="00A923B6">
      <w:pPr>
        <w:rPr>
          <w:rFonts w:ascii="Times New Roman" w:eastAsia="Times New Roman" w:hAnsi="Times New Roman" w:cs="Times New Roman"/>
          <w:bCs/>
          <w:sz w:val="24"/>
          <w:szCs w:val="24"/>
        </w:rPr>
      </w:pPr>
    </w:p>
    <w:p w14:paraId="0AFFC579" w14:textId="161D82E7" w:rsidR="00A6159D" w:rsidRDefault="00C13061" w:rsidP="00307E43">
      <w:pPr>
        <w:spacing w:after="0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</w:t>
      </w:r>
    </w:p>
    <w:p w14:paraId="05339F54" w14:textId="1150DFED" w:rsidR="004F54E4" w:rsidRDefault="006B1DFE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4F54E4" w:rsidRP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1. </w:t>
      </w:r>
    </w:p>
    <w:p w14:paraId="46AB2B1D" w14:textId="3BC0B648" w:rsidR="009C215E" w:rsidRDefault="006B1DFE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B1DFE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6E1B3A97" wp14:editId="25A39863">
            <wp:extent cx="3886742" cy="65731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8674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8426C" w14:textId="77777777" w:rsidR="009C215E" w:rsidRDefault="009C215E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E8B3483" w14:textId="0CA30893" w:rsidR="004F54E4" w:rsidRDefault="006B1DFE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A </w:t>
      </w:r>
      <w:r w:rsid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2. </w:t>
      </w:r>
    </w:p>
    <w:p w14:paraId="0C17627C" w14:textId="0E80F333" w:rsidR="004F54E4" w:rsidRDefault="003B5E7C" w:rsidP="004F54E4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3B5E7C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20960DA3" wp14:editId="3795F44A">
            <wp:extent cx="4420217" cy="7144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B52E" w14:textId="45FAB027" w:rsidR="004F54E4" w:rsidRDefault="003B5E7C" w:rsidP="00307E43">
      <w:pPr>
        <w:spacing w:after="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</w:t>
      </w:r>
      <w:r w:rsidR="004F54E4">
        <w:rPr>
          <w:rFonts w:ascii="Times New Roman" w:eastAsia="Times New Roman" w:hAnsi="Times New Roman" w:cs="Times New Roman"/>
          <w:b/>
          <w:sz w:val="24"/>
          <w:szCs w:val="24"/>
        </w:rPr>
        <w:t xml:space="preserve">. </w:t>
      </w:r>
    </w:p>
    <w:p w14:paraId="3D939187" w14:textId="1049A066" w:rsidR="009C215E" w:rsidRDefault="00EC0D25" w:rsidP="009C215E">
      <w:pPr>
        <w:spacing w:after="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C0D25">
        <w:rPr>
          <w:rFonts w:ascii="Times New Roman" w:eastAsia="Times New Roman" w:hAnsi="Times New Roman" w:cs="Times New Roman"/>
          <w:b/>
          <w:noProof/>
          <w:sz w:val="24"/>
          <w:szCs w:val="24"/>
          <w:lang w:val="en-IN" w:bidi="ta-IN"/>
        </w:rPr>
        <w:drawing>
          <wp:inline distT="0" distB="0" distL="0" distR="0" wp14:anchorId="52CD9A7B" wp14:editId="34AC32F5">
            <wp:extent cx="4134427" cy="924054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2A593" w14:textId="71CAF959" w:rsidR="008D1D64" w:rsidRDefault="00C13061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Result</w:t>
      </w:r>
    </w:p>
    <w:p w14:paraId="25C36EF5" w14:textId="661B60AA" w:rsidR="008D1D64" w:rsidRDefault="002324A6" w:rsidP="003555F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C#</w:t>
      </w:r>
      <w:r w:rsidR="00346EE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B5042">
        <w:rPr>
          <w:rFonts w:ascii="Times New Roman" w:eastAsia="Times New Roman" w:hAnsi="Times New Roman" w:cs="Times New Roman"/>
          <w:sz w:val="24"/>
          <w:szCs w:val="24"/>
        </w:rPr>
        <w:t xml:space="preserve">console application using </w:t>
      </w:r>
      <w:r w:rsidR="00E44AA7">
        <w:rPr>
          <w:rFonts w:ascii="Times New Roman" w:eastAsia="Times New Roman" w:hAnsi="Times New Roman" w:cs="Times New Roman"/>
          <w:sz w:val="24"/>
          <w:szCs w:val="24"/>
        </w:rPr>
        <w:t xml:space="preserve">Exception Handling statements </w:t>
      </w:r>
      <w:r w:rsidR="00C71140">
        <w:rPr>
          <w:rFonts w:ascii="Times New Roman" w:eastAsia="Times New Roman" w:hAnsi="Times New Roman" w:cs="Times New Roman"/>
          <w:sz w:val="24"/>
          <w:szCs w:val="24"/>
        </w:rPr>
        <w:t>has been executed successfully and the desired output is displayed on the screen.</w:t>
      </w:r>
    </w:p>
    <w:sectPr w:rsidR="008D1D64" w:rsidSect="001C2D2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701" w:right="1134" w:bottom="1418" w:left="1985" w:header="720" w:footer="720" w:gutter="0"/>
      <w:pgNumType w:start="45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CC9A01" w14:textId="77777777" w:rsidR="00634325" w:rsidRDefault="00634325">
      <w:pPr>
        <w:spacing w:after="0" w:line="240" w:lineRule="auto"/>
      </w:pPr>
      <w:r>
        <w:separator/>
      </w:r>
    </w:p>
  </w:endnote>
  <w:endnote w:type="continuationSeparator" w:id="0">
    <w:p w14:paraId="7F10E9FF" w14:textId="77777777" w:rsidR="00634325" w:rsidRDefault="006343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947F9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0ABE1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color w:val="000000"/>
      </w:rPr>
    </w:pPr>
  </w:p>
  <w:tbl>
    <w:tblPr>
      <w:tblStyle w:val="a1"/>
      <w:tblW w:w="5000" w:type="pct"/>
      <w:tblLook w:val="0400" w:firstRow="0" w:lastRow="0" w:firstColumn="0" w:lastColumn="0" w:noHBand="0" w:noVBand="1"/>
    </w:tblPr>
    <w:tblGrid>
      <w:gridCol w:w="7937"/>
      <w:gridCol w:w="1184"/>
    </w:tblGrid>
    <w:tr w:rsidR="008D1D64" w14:paraId="527577D2" w14:textId="77777777" w:rsidTr="000A0576">
      <w:trPr>
        <w:trHeight w:val="325"/>
      </w:trPr>
      <w:tc>
        <w:tcPr>
          <w:tcW w:w="4351" w:type="pct"/>
          <w:tcBorders>
            <w:top w:val="single" w:sz="4" w:space="0" w:color="000000"/>
          </w:tcBorders>
        </w:tcPr>
        <w:p w14:paraId="702B9B19" w14:textId="5A2ABF66" w:rsidR="008D1D64" w:rsidRPr="000A0576" w:rsidRDefault="00C13061" w:rsidP="001C2D21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hAnsi="Times New Roman" w:cs="Times New Roman"/>
              <w:color w:val="000000"/>
            </w:rPr>
          </w:pPr>
          <w:bookmarkStart w:id="1" w:name="_gjdgxs" w:colFirst="0" w:colLast="0"/>
          <w:bookmarkEnd w:id="1"/>
          <w:r w:rsidRPr="000A0576">
            <w:rPr>
              <w:rFonts w:ascii="Times New Roman" w:hAnsi="Times New Roman" w:cs="Times New Roman"/>
              <w:color w:val="000000"/>
            </w:rPr>
            <w:t xml:space="preserve">Ex. </w:t>
          </w:r>
          <w:r w:rsidR="007348CA">
            <w:rPr>
              <w:rFonts w:ascii="Times New Roman" w:hAnsi="Times New Roman" w:cs="Times New Roman"/>
              <w:color w:val="000000"/>
            </w:rPr>
            <w:t>0</w:t>
          </w:r>
          <w:r w:rsidR="001C2D21">
            <w:rPr>
              <w:rFonts w:ascii="Times New Roman" w:hAnsi="Times New Roman" w:cs="Times New Roman"/>
              <w:color w:val="000000"/>
            </w:rPr>
            <w:t>7</w:t>
          </w:r>
          <w:r w:rsidR="00CD6C76">
            <w:rPr>
              <w:rFonts w:ascii="Times New Roman" w:hAnsi="Times New Roman" w:cs="Times New Roman"/>
              <w:color w:val="000000"/>
            </w:rPr>
            <w:t xml:space="preserve"> </w:t>
          </w:r>
          <w:r w:rsidRPr="000A0576">
            <w:rPr>
              <w:rFonts w:ascii="Times New Roman" w:hAnsi="Times New Roman" w:cs="Times New Roman"/>
              <w:color w:val="000000"/>
            </w:rPr>
            <w:t xml:space="preserve">| </w:t>
          </w:r>
          <w:r w:rsidR="001C2D21">
            <w:rPr>
              <w:rFonts w:ascii="Times New Roman" w:hAnsi="Times New Roman" w:cs="Times New Roman"/>
              <w:color w:val="000000"/>
            </w:rPr>
            <w:t>Application Development Using Exception Handling</w:t>
          </w:r>
        </w:p>
      </w:tc>
      <w:tc>
        <w:tcPr>
          <w:tcW w:w="649" w:type="pct"/>
          <w:tcBorders>
            <w:top w:val="single" w:sz="4" w:space="0" w:color="C0504D"/>
          </w:tcBorders>
          <w:shd w:val="clear" w:color="auto" w:fill="943734"/>
        </w:tcPr>
        <w:p w14:paraId="53E9FC00" w14:textId="76FFFE16" w:rsidR="008D1D64" w:rsidRPr="000A0576" w:rsidRDefault="00C13061" w:rsidP="007348C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center"/>
            <w:rPr>
              <w:rFonts w:ascii="Times New Roman" w:hAnsi="Times New Roman" w:cs="Times New Roman"/>
              <w:color w:val="B8CCE4" w:themeColor="accent1" w:themeTint="66"/>
            </w:rPr>
          </w:pP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begin"/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instrText>PAGE</w:instrTex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separate"/>
          </w:r>
          <w:r w:rsidR="007A249C">
            <w:rPr>
              <w:rFonts w:ascii="Times New Roman" w:hAnsi="Times New Roman" w:cs="Times New Roman"/>
              <w:noProof/>
              <w:color w:val="FFFFFF" w:themeColor="background1"/>
            </w:rPr>
            <w:t>46</w:t>
          </w:r>
          <w:r w:rsidRPr="000A0576">
            <w:rPr>
              <w:rFonts w:ascii="Times New Roman" w:hAnsi="Times New Roman" w:cs="Times New Roman"/>
              <w:color w:val="FFFFFF" w:themeColor="background1"/>
            </w:rPr>
            <w:fldChar w:fldCharType="end"/>
          </w:r>
        </w:p>
      </w:tc>
    </w:tr>
  </w:tbl>
  <w:p w14:paraId="7F829BBC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1C447D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170451" w14:textId="77777777" w:rsidR="00634325" w:rsidRDefault="00634325">
      <w:pPr>
        <w:spacing w:after="0" w:line="240" w:lineRule="auto"/>
      </w:pPr>
      <w:r>
        <w:separator/>
      </w:r>
    </w:p>
  </w:footnote>
  <w:footnote w:type="continuationSeparator" w:id="0">
    <w:p w14:paraId="626BDEA2" w14:textId="77777777" w:rsidR="00634325" w:rsidRDefault="006343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B6494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73976A" w14:textId="77777777" w:rsidR="008D1D64" w:rsidRDefault="008D1D64">
    <w:pPr>
      <w:widowControl w:val="0"/>
      <w:pBdr>
        <w:top w:val="nil"/>
        <w:left w:val="nil"/>
        <w:bottom w:val="nil"/>
        <w:right w:val="nil"/>
        <w:between w:val="nil"/>
      </w:pBdr>
      <w:spacing w:after="0"/>
      <w:rPr>
        <w:rFonts w:ascii="Times New Roman" w:eastAsia="Times New Roman" w:hAnsi="Times New Roman" w:cs="Times New Roman"/>
        <w:b/>
        <w:sz w:val="28"/>
        <w:szCs w:val="28"/>
      </w:rPr>
    </w:pPr>
  </w:p>
  <w:tbl>
    <w:tblPr>
      <w:tblStyle w:val="a0"/>
      <w:tblW w:w="5000" w:type="pct"/>
      <w:tblBorders>
        <w:bottom w:val="single" w:sz="18" w:space="0" w:color="808080"/>
        <w:insideV w:val="single" w:sz="18" w:space="0" w:color="808080"/>
      </w:tblBorders>
      <w:tblLook w:val="0400" w:firstRow="0" w:lastRow="0" w:firstColumn="0" w:lastColumn="0" w:noHBand="0" w:noVBand="1"/>
    </w:tblPr>
    <w:tblGrid>
      <w:gridCol w:w="6947"/>
      <w:gridCol w:w="2174"/>
    </w:tblGrid>
    <w:tr w:rsidR="008D1D64" w:rsidRPr="000A0576" w14:paraId="660FCFB6" w14:textId="77777777" w:rsidTr="007348CA">
      <w:trPr>
        <w:trHeight w:val="288"/>
      </w:trPr>
      <w:tc>
        <w:tcPr>
          <w:tcW w:w="3808" w:type="pct"/>
        </w:tcPr>
        <w:p w14:paraId="3F84A881" w14:textId="0CEC9599" w:rsidR="008D1D64" w:rsidRPr="000A0576" w:rsidRDefault="00783F1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rFonts w:ascii="Times New Roman" w:eastAsia="Cambria" w:hAnsi="Times New Roman" w:cs="Times New Roman"/>
              <w:color w:val="000000"/>
              <w:sz w:val="36"/>
              <w:szCs w:val="36"/>
            </w:rPr>
          </w:pP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18CS2028</w:t>
          </w:r>
          <w:r w:rsidRPr="000A0576"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 xml:space="preserve"> – </w:t>
          </w:r>
          <w:r>
            <w:rPr>
              <w:rFonts w:ascii="Times New Roman" w:hAnsi="Times New Roman" w:cs="Times New Roman"/>
              <w:b/>
              <w:color w:val="000000"/>
              <w:sz w:val="28"/>
              <w:szCs w:val="28"/>
            </w:rPr>
            <w:t>C# and .Net Programming Lab</w:t>
          </w:r>
        </w:p>
      </w:tc>
      <w:tc>
        <w:tcPr>
          <w:tcW w:w="1192" w:type="pct"/>
        </w:tcPr>
        <w:p w14:paraId="5F414563" w14:textId="2C93A1D1" w:rsidR="008D1D64" w:rsidRPr="000A0576" w:rsidRDefault="00173C80" w:rsidP="000A057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</w:pPr>
          <w:r>
            <w:rPr>
              <w:rFonts w:ascii="Times New Roman" w:eastAsia="Cambria" w:hAnsi="Times New Roman" w:cs="Times New Roman"/>
              <w:b/>
              <w:color w:val="000000"/>
              <w:sz w:val="28"/>
              <w:szCs w:val="28"/>
            </w:rPr>
            <w:t>URK20CO1015</w:t>
          </w:r>
        </w:p>
      </w:tc>
    </w:tr>
  </w:tbl>
  <w:p w14:paraId="07A076C7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C8618A" w14:textId="77777777" w:rsidR="008D1D64" w:rsidRDefault="008D1D6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15635"/>
    <w:multiLevelType w:val="hybridMultilevel"/>
    <w:tmpl w:val="DC6E1D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7C4496"/>
    <w:multiLevelType w:val="hybridMultilevel"/>
    <w:tmpl w:val="D0AAB2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80996"/>
    <w:multiLevelType w:val="hybridMultilevel"/>
    <w:tmpl w:val="FD542CE2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yNLUwNrU0MjM3MjVT0lEKTi0uzszPAykwqgUAu5YWJiwAAAA="/>
  </w:docVars>
  <w:rsids>
    <w:rsidRoot w:val="008D1D64"/>
    <w:rsid w:val="0009537A"/>
    <w:rsid w:val="000A0576"/>
    <w:rsid w:val="000C6B7F"/>
    <w:rsid w:val="000C7A27"/>
    <w:rsid w:val="000E5BB5"/>
    <w:rsid w:val="0012414A"/>
    <w:rsid w:val="00140495"/>
    <w:rsid w:val="00153DFC"/>
    <w:rsid w:val="001710F7"/>
    <w:rsid w:val="00173C80"/>
    <w:rsid w:val="001B21F3"/>
    <w:rsid w:val="001C2D21"/>
    <w:rsid w:val="002324A6"/>
    <w:rsid w:val="00240252"/>
    <w:rsid w:val="002A16E1"/>
    <w:rsid w:val="002F7AB8"/>
    <w:rsid w:val="00307E43"/>
    <w:rsid w:val="00346EE0"/>
    <w:rsid w:val="003555F0"/>
    <w:rsid w:val="00363C85"/>
    <w:rsid w:val="003B5E7C"/>
    <w:rsid w:val="00411202"/>
    <w:rsid w:val="004175DE"/>
    <w:rsid w:val="00462465"/>
    <w:rsid w:val="00464DBA"/>
    <w:rsid w:val="00496159"/>
    <w:rsid w:val="004A6217"/>
    <w:rsid w:val="004C0EE9"/>
    <w:rsid w:val="004E1976"/>
    <w:rsid w:val="004F54E4"/>
    <w:rsid w:val="00502EFA"/>
    <w:rsid w:val="00590BE6"/>
    <w:rsid w:val="005E5C70"/>
    <w:rsid w:val="00634325"/>
    <w:rsid w:val="00681ED1"/>
    <w:rsid w:val="006B1193"/>
    <w:rsid w:val="006B1DFE"/>
    <w:rsid w:val="006B2164"/>
    <w:rsid w:val="006B7D82"/>
    <w:rsid w:val="00713E39"/>
    <w:rsid w:val="00723246"/>
    <w:rsid w:val="007348CA"/>
    <w:rsid w:val="00783F1D"/>
    <w:rsid w:val="007A249C"/>
    <w:rsid w:val="007B0A1D"/>
    <w:rsid w:val="007B6588"/>
    <w:rsid w:val="007C747E"/>
    <w:rsid w:val="007D3B01"/>
    <w:rsid w:val="0081181C"/>
    <w:rsid w:val="008149E1"/>
    <w:rsid w:val="00865CC3"/>
    <w:rsid w:val="00871853"/>
    <w:rsid w:val="008927FA"/>
    <w:rsid w:val="008970BC"/>
    <w:rsid w:val="008D1D64"/>
    <w:rsid w:val="008E3744"/>
    <w:rsid w:val="008E3CC4"/>
    <w:rsid w:val="0094415C"/>
    <w:rsid w:val="00944E6C"/>
    <w:rsid w:val="0096092D"/>
    <w:rsid w:val="009730CB"/>
    <w:rsid w:val="009866D1"/>
    <w:rsid w:val="009A26A5"/>
    <w:rsid w:val="009C215E"/>
    <w:rsid w:val="00A6159D"/>
    <w:rsid w:val="00A916AC"/>
    <w:rsid w:val="00A923B6"/>
    <w:rsid w:val="00AB5042"/>
    <w:rsid w:val="00AC5B5A"/>
    <w:rsid w:val="00AC7785"/>
    <w:rsid w:val="00B237AC"/>
    <w:rsid w:val="00B537F4"/>
    <w:rsid w:val="00B6240D"/>
    <w:rsid w:val="00B65DD9"/>
    <w:rsid w:val="00B85F25"/>
    <w:rsid w:val="00B9021E"/>
    <w:rsid w:val="00BA61F7"/>
    <w:rsid w:val="00BE5B5A"/>
    <w:rsid w:val="00C10C11"/>
    <w:rsid w:val="00C13061"/>
    <w:rsid w:val="00C13C34"/>
    <w:rsid w:val="00C26FB6"/>
    <w:rsid w:val="00C71140"/>
    <w:rsid w:val="00CC5314"/>
    <w:rsid w:val="00CD3ADA"/>
    <w:rsid w:val="00CD6C76"/>
    <w:rsid w:val="00D27631"/>
    <w:rsid w:val="00D900EB"/>
    <w:rsid w:val="00DB0EF9"/>
    <w:rsid w:val="00DF67D2"/>
    <w:rsid w:val="00E44AA7"/>
    <w:rsid w:val="00EC0D25"/>
    <w:rsid w:val="00EE0035"/>
    <w:rsid w:val="00F06BF7"/>
    <w:rsid w:val="00F1657C"/>
    <w:rsid w:val="00F218DA"/>
    <w:rsid w:val="00F67245"/>
    <w:rsid w:val="00F710D9"/>
    <w:rsid w:val="00FA1EDF"/>
    <w:rsid w:val="00FA3A80"/>
    <w:rsid w:val="00FD5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A28E8"/>
  <w15:docId w15:val="{886617C9-1EE7-4BC8-925B-B1C1481C6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72" w:type="dxa"/>
        <w:left w:w="115" w:type="dxa"/>
        <w:bottom w:w="72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8E3C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</TotalTime>
  <Pages>5</Pages>
  <Words>630</Words>
  <Characters>35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tus</dc:creator>
  <cp:lastModifiedBy>Lenovo</cp:lastModifiedBy>
  <cp:revision>93</cp:revision>
  <cp:lastPrinted>2023-10-24T11:12:00Z</cp:lastPrinted>
  <dcterms:created xsi:type="dcterms:W3CDTF">2023-07-19T05:16:00Z</dcterms:created>
  <dcterms:modified xsi:type="dcterms:W3CDTF">2023-10-25T05:10:00Z</dcterms:modified>
</cp:coreProperties>
</file>